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3eafb37f9fe098146e78d2db83e2b33be41443"/>
    <w:p>
      <w:pPr>
        <w:pStyle w:val="Heading2"/>
      </w:pPr>
      <w:r>
        <w:t xml:space="preserve">Unit 2 Lesson 18: Ecuaciones con valores desconocidos</w:t>
      </w:r>
    </w:p>
    <w:bookmarkEnd w:id="20"/>
    <w:bookmarkStart w:id="25" w:name="X0bdf0165ca972ba6c396e1d10f24eda787d1f4e"/>
    <w:p>
      <w:pPr>
        <w:pStyle w:val="Heading3"/>
      </w:pPr>
      <w:r>
        <w:t xml:space="preserve">WU Observa y pregúntate: Ecuaciones con un valor desconocid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461934" cy="1908313"/>
            <wp:effectExtent b="0" l="0" r="0" t="0"/>
            <wp:docPr descr="2 sports bags. 4 basketballs in one bag. Other bag, zipped closed." title="" id="22" name="Picture"/>
            <a:graphic>
              <a:graphicData uri="http://schemas.openxmlformats.org/drawingml/2006/picture">
                <pic:pic>
                  <pic:nvPicPr>
                    <pic:cNvPr descr="/app/tmp/embedder-1671058640.62249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934" cy="190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bookmarkEnd w:id="24"/>
    <w:bookmarkEnd w:id="25"/>
    <w:bookmarkStart w:id="27" w:name="emparejemos-historias-con-ecuaciones"/>
    <w:p>
      <w:pPr>
        <w:pStyle w:val="Heading3"/>
      </w:pPr>
      <w:r>
        <w:t xml:space="preserve">1 Emparejemos historias con ecuacion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32" w:name="cuál-ecuación"/>
    <w:p>
      <w:pPr>
        <w:pStyle w:val="Heading3"/>
      </w:pPr>
      <w:r>
        <w:t xml:space="preserve">2 ¿Cuál ecuación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9 estudiantes juegan Bingo.</w:t>
      </w:r>
      <w:r>
        <w:br/>
      </w:r>
      <w:r>
        <w:t xml:space="preserve">3 estudiantes usan fichas azules para cubrir sus cartones.</w:t>
      </w:r>
      <w:r>
        <w:br/>
      </w:r>
      <w:r>
        <w:t xml:space="preserve">Los otros estudiantes usan fichas amarillas.</w:t>
      </w:r>
      <w:r>
        <w:br/>
      </w:r>
      <w:r>
        <w:t xml:space="preserve">¿Cuántos estudiantes usan fichas amarillas?</w:t>
      </w:r>
    </w:p>
    <w:p>
      <w:pPr>
        <w:pStyle w:val="BodyText"/>
      </w:pPr>
      <w:r>
        <w:t xml:space="preserve">Explica cómo cada ecuación corresponde al problema-historia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1"/>
        </w:numPr>
      </w:pPr>
      <w:r>
        <w:t xml:space="preserve">Clare escribió </w:t>
      </w: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</w:pPr>
      <w:r>
        <w:t xml:space="preserve">Jada escribió </w:t>
      </w:r>
      <m:oMath>
        <m:r>
          <m:t>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21Z</dcterms:created>
  <dcterms:modified xsi:type="dcterms:W3CDTF">2022-12-14T22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BzAbRAgvjN0D8Oi4fFk8MvAbr0BJ9Q0VYHl4+aBPa00GIU0fKhGbrHrYLywlUiY8igXOxWtiS/QCwCTko4+8A==</vt:lpwstr>
  </property>
</Properties>
</file>